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Germany</w:t>
      </w:r>
      <w:r>
        <w:t xml:space="preserve"> </w:t>
      </w:r>
      <w:r>
        <w:t xml:space="preserve">Frankfurt</w:t>
      </w:r>
    </w:p>
    <w:bookmarkStart w:id="21" w:name="Xbd816da282f36a19ffe4d89e6edabfe18455cb9"/>
    <w:p>
      <w:pPr>
        <w:pStyle w:val="Heading1"/>
      </w:pPr>
      <w:r>
        <w:t xml:space="preserve">Internship Application Letter for Journalist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edia Department</w:t>
      </w:r>
      <w:r>
        <w:br/>
      </w:r>
      <w:r>
        <w:t xml:space="preserve">[Company Name - e.g., Frankfurter Allgemeine Zeitung, Deutsche Welle, or specific Frankfurt-based media outlet]</w:t>
      </w:r>
      <w:r>
        <w:br/>
      </w:r>
      <w:r>
        <w:t xml:space="preserve">[Company Address]</w:t>
      </w:r>
      <w:r>
        <w:br/>
      </w:r>
      <w:r>
        <w:t xml:space="preserve">Frankfurt am Main, Germany</w:t>
      </w:r>
    </w:p>
    <w:bookmarkStart w:id="20" w:name="Xa06a8ec98d26eca44c9cf6ed74f130cf6f72a95"/>
    <w:p>
      <w:pPr>
        <w:pStyle w:val="Heading2"/>
      </w:pPr>
      <w:r>
        <w:t xml:space="preserve">Subject: Internship Application Letter for Journalist Position – Passionate Media Professional Seeking Opportunity in Germany Frankfurt</w:t>
      </w:r>
    </w:p>
    <w:p>
      <w:pPr>
        <w:pStyle w:val="FirstParagraph"/>
      </w:pPr>
      <w:r>
        <w:t xml:space="preserve">To the Esteemed Hiring Committee,</w:t>
      </w:r>
    </w:p>
    <w:p>
      <w:pPr>
        <w:pStyle w:val="BodyText"/>
      </w:pPr>
      <w:r>
        <w:t xml:space="preserve">It is with profound enthusiasm and a deep-seated commitment to journalistic excellence that I submit my application for the Journalist Internship position at your esteemed organization in Frankfurt, Germany. As an aspiring journalist deeply immersed in the dynamic media landscape of Europe, I have long admired how Frankfurt’s unique position as Germany’s financial capital and international hub shapes compelling narratives across business, politics, and culture. This Internship Application Letter serves not merely as a formality, but as a testament to my dedication to contributing meaningfully within the vibrant media ecosystem of Germany Frankfurt.</w:t>
      </w:r>
    </w:p>
    <w:p>
      <w:pPr>
        <w:pStyle w:val="BodyText"/>
      </w:pPr>
      <w:r>
        <w:t xml:space="preserve">My academic foundation in Journalism at [Your University Name] equipped me with rigorous training in investigative techniques, multimedia storytelling, and ethical reporting. I have honed my ability to dissect complex financial markets for general audiences—a skill directly relevant to Frankfurt’s identity as the heart of German finance—while producing compelling feature stories on social issues that resonate locally and internationally. During my semester abroad in Berlin, I engaged with Germany’s media infrastructure firsthand, contributing articles on urban development to local publications. However, it is Frankfurt’s unparalleled convergence of global finance, diverse communities, and strategic European influence that specifically draws me to seek this internship opportunity within the city itself.</w:t>
      </w:r>
    </w:p>
    <w:p>
      <w:pPr>
        <w:pStyle w:val="BodyText"/>
      </w:pPr>
      <w:r>
        <w:t xml:space="preserve">What distinguishes my application is a tangible understanding of how journalism operates in Germany Frankfurt. I recognize that the city’s media environment thrives on precision and contextual depth—where reporting on the European Central Bank’s policies, Frankfurt Stock Exchange movements, or migration debates requires nuanced cultural and economic insight. My fluency in English (C1) and professional proficiency in German (B2) enable me to navigate this landscape effectively. I’ve spent months studying German financial jargon, following publications like</w:t>
      </w:r>
      <w:r>
        <w:t xml:space="preserve"> </w:t>
      </w:r>
      <w:r>
        <w:rPr>
          <w:iCs/>
          <w:i/>
        </w:rPr>
        <w:t xml:space="preserve">Frankfurter Allgemeine Zeitung</w:t>
      </w:r>
      <w:r>
        <w:t xml:space="preserve">, and understanding how local media interprets national policy within the global context. This isn’t merely academic interest; it’s a practical approach to ensuring my work aligns with the standards of journalism in Germany Frankfurt.</w:t>
      </w:r>
    </w:p>
    <w:p>
      <w:pPr>
        <w:pStyle w:val="BodyText"/>
      </w:pPr>
      <w:r>
        <w:t xml:space="preserve">I am particularly drawn to your organization’s commitment to [mention specific value: e.g., "in-depth economic analysis," "multilingual storytelling," or "digital innovation"]—a philosophy that mirrors my own journalistic ethos. In a recent project documenting startup culture in Berlin, I utilized data journalism tools like Tableau and Python to visualize market trends, a skill I am eager to apply while covering Frankfurt’s financial corridors. My experience includes writing 15+ published pieces for campus publications, managing social media campaigns that grew audience engagement by 40%, and collaborating with cross-functional teams on multimedia projects—preparing me to contribute immediately as a Journalist intern in your newsroom.</w:t>
      </w:r>
    </w:p>
    <w:p>
      <w:pPr>
        <w:pStyle w:val="BodyText"/>
      </w:pPr>
      <w:r>
        <w:t xml:space="preserve">Frankfurt’s significance in Germany extends beyond economics; it is a city where global narratives are forged daily. As a journalist, I understand the responsibility that comes with reporting from such a pivotal location. Whether covering the impact of ECB decisions on European households or documenting cultural festivals that reflect Frankfurt’s multicultural fabric, I am committed to delivering balanced, accurate, and insightful stories. My internship goal is not merely to learn but to actively participate in shaping how your audience understands this city’s role within Germany and Europe. The opportunity to absorb the journalistic culture of a city where</w:t>
      </w:r>
      <w:r>
        <w:t xml:space="preserve"> </w:t>
      </w:r>
      <w:r>
        <w:rPr>
          <w:iCs/>
          <w:i/>
        </w:rPr>
        <w:t xml:space="preserve">FAZ</w:t>
      </w:r>
      <w:r>
        <w:t xml:space="preserve">,</w:t>
      </w:r>
      <w:r>
        <w:t xml:space="preserve"> </w:t>
      </w:r>
      <w:r>
        <w:rPr>
          <w:iCs/>
          <w:i/>
        </w:rPr>
        <w:t xml:space="preserve">Handelsblatt</w:t>
      </w:r>
      <w:r>
        <w:t xml:space="preserve">, and international bureaus converge is invaluable.</w:t>
      </w:r>
    </w:p>
    <w:p>
      <w:pPr>
        <w:pStyle w:val="BodyText"/>
      </w:pPr>
      <w:r>
        <w:t xml:space="preserve">I acknowledge that journalism in Germany Frankfurt demands resilience amid fast-paced environments. My internship at [Previous Media Organization] taught me to thrive under tight deadlines, verify facts through multiple sources, and maintain impartiality—qualities essential for ethical reporting in a city where media credibility directly influences public trust. Furthermore, my adaptability is proven through navigating cultural differences during my time in Germany; I’ve integrated seamlessly into team dynamics while respecting local professional norms.</w:t>
      </w:r>
    </w:p>
    <w:p>
      <w:pPr>
        <w:pStyle w:val="BodyText"/>
      </w:pPr>
      <w:r>
        <w:t xml:space="preserve">As a candidate deeply invested in the future of journalism, I am eager to bring fresh perspectives while learning from seasoned professionals. Your organization’s legacy of [mention specific achievement or value, e.g., "award-winning financial coverage" or "community-focused reporting"] inspires me to contribute my skills in research, writing, and digital storytelling. I am confident that my proactive approach—combined with my passion for uncovering stories rooted in Frankfurt’s unique context—aligns perfectly with the needs of your team.</w:t>
      </w:r>
    </w:p>
    <w:p>
      <w:pPr>
        <w:pStyle w:val="BodyText"/>
      </w:pPr>
      <w:r>
        <w:t xml:space="preserve">Thank you for considering this Internship Application Letter and my qualifications as a prospective Journalist. I have attached my resume and portfolio showcasing writing samples, including pieces on [brief example, e.g., "EU climate policy impacts on German SMEs" or "Migration narratives in Frankfurt neighborhoods"]. I welcome the opportunity to discuss how my skills can support your mission while allowing me to grow under your guidance. Please feel free to contact me at your convenience for an interview.</w:t>
      </w:r>
    </w:p>
    <w:p>
      <w:pPr>
        <w:pStyle w:val="BodyText"/>
      </w:pPr>
      <w:r>
        <w:t xml:space="preserve">I eagerly anticipate the possibility of contributing to the rich journalistic tradition of Germany Frankfurt and am prepared to bring energy, integrity, and a dedicated work ethic to your newsroom.</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 Germany Frankfurt</dc:title>
  <dc:creator/>
  <dc:language>en</dc:language>
  <cp:keywords/>
  <dcterms:created xsi:type="dcterms:W3CDTF">2026-07-20T09:09:39Z</dcterms:created>
  <dcterms:modified xsi:type="dcterms:W3CDTF">2026-07-20T09:09:39Z</dcterms:modified>
</cp:coreProperties>
</file>

<file path=docProps/custom.xml><?xml version="1.0" encoding="utf-8"?>
<Properties xmlns="http://schemas.openxmlformats.org/officeDocument/2006/custom-properties" xmlns:vt="http://schemas.openxmlformats.org/officeDocument/2006/docPropsVTypes"/>
</file>